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3FE55E0" w14:textId="536BF8D4" w:rsidR="00F95AB6" w:rsidRPr="009E2C12" w:rsidRDefault="009E2C12">
      <w:pPr>
        <w:rPr>
          <w:rFonts w:ascii="Times New Roman" w:hAnsi="Times New Roman" w:cs="Times New Roman"/>
          <w:sz w:val="56"/>
          <w:szCs w:val="56"/>
        </w:rPr>
      </w:pPr>
      <w:r w:rsidRPr="009E2C12">
        <w:rPr>
          <w:rFonts w:ascii="Times New Roman" w:hAnsi="Times New Roman" w:cs="Times New Roman"/>
          <w:sz w:val="56"/>
          <w:szCs w:val="56"/>
        </w:rPr>
        <w:t>NFB Pledg</w:t>
      </w:r>
      <w:r w:rsidRPr="009E2C12">
        <w:rPr>
          <w:rFonts w:ascii="Times New Roman" w:hAnsi="Times New Roman" w:cs="Times New Roman"/>
          <w:sz w:val="56"/>
          <w:szCs w:val="56"/>
        </w:rPr>
        <w:t>e</w:t>
      </w:r>
      <w:bookmarkStart w:id="0" w:name="_GoBack"/>
      <w:bookmarkEnd w:id="0"/>
    </w:p>
    <w:p w14:paraId="7035B5A7" w14:textId="25607FE7" w:rsidR="009E2C12" w:rsidRPr="009E2C12" w:rsidRDefault="009E2C12">
      <w:pPr>
        <w:rPr>
          <w:rFonts w:ascii="Times New Roman" w:hAnsi="Times New Roman" w:cs="Times New Roman"/>
          <w:sz w:val="56"/>
          <w:szCs w:val="56"/>
        </w:rPr>
      </w:pPr>
      <w:r w:rsidRPr="009E2C12">
        <w:rPr>
          <w:rFonts w:ascii="Times New Roman" w:hAnsi="Times New Roman" w:cs="Times New Roman"/>
          <w:color w:val="000000"/>
          <w:sz w:val="56"/>
          <w:szCs w:val="56"/>
          <w:shd w:val="clear" w:color="auto" w:fill="FFFFFF"/>
        </w:rPr>
        <w:t>I pledge to participate actively in the effort of the National Federation of the Blind to achieve equality, opportunity, and security for the blind; to support the policies and programs of the Federation; and to abide by its constitution.</w:t>
      </w:r>
    </w:p>
    <w:sectPr w:rsidR="009E2C12" w:rsidRPr="009E2C12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B3685D1" w14:textId="77777777" w:rsidR="009E6AA0" w:rsidRDefault="009E6AA0" w:rsidP="009E2C12">
      <w:pPr>
        <w:spacing w:after="0" w:line="240" w:lineRule="auto"/>
      </w:pPr>
      <w:r>
        <w:separator/>
      </w:r>
    </w:p>
  </w:endnote>
  <w:endnote w:type="continuationSeparator" w:id="0">
    <w:p w14:paraId="147FBB62" w14:textId="77777777" w:rsidR="009E6AA0" w:rsidRDefault="009E6AA0" w:rsidP="009E2C1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1FB856F" w14:textId="77777777" w:rsidR="009E2C12" w:rsidRDefault="009E2C12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26458D5" w14:textId="77777777" w:rsidR="009E2C12" w:rsidRDefault="009E2C12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5E38AD6" w14:textId="77777777" w:rsidR="009E2C12" w:rsidRDefault="009E2C1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AF7EB26" w14:textId="77777777" w:rsidR="009E6AA0" w:rsidRDefault="009E6AA0" w:rsidP="009E2C12">
      <w:pPr>
        <w:spacing w:after="0" w:line="240" w:lineRule="auto"/>
      </w:pPr>
      <w:r>
        <w:separator/>
      </w:r>
    </w:p>
  </w:footnote>
  <w:footnote w:type="continuationSeparator" w:id="0">
    <w:p w14:paraId="5D459B1E" w14:textId="77777777" w:rsidR="009E6AA0" w:rsidRDefault="009E6AA0" w:rsidP="009E2C1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F569E00" w14:textId="77777777" w:rsidR="009E2C12" w:rsidRDefault="009E2C12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6DB4B18" w14:textId="77777777" w:rsidR="009E2C12" w:rsidRDefault="009E2C12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C4C8B0A" w14:textId="77777777" w:rsidR="009E2C12" w:rsidRDefault="009E2C12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U1NjI2tzCzMLQwMbBU0lEKTi0uzszPAykwrAUAZ9+UbSwAAAA="/>
  </w:docVars>
  <w:rsids>
    <w:rsidRoot w:val="009E2C12"/>
    <w:rsid w:val="009E2C12"/>
    <w:rsid w:val="009E6AA0"/>
    <w:rsid w:val="00F95A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B7A6E63"/>
  <w15:chartTrackingRefBased/>
  <w15:docId w15:val="{7B2FA9A0-2CA6-4AE5-881D-7D88F75E26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E2C1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E2C12"/>
  </w:style>
  <w:style w:type="paragraph" w:styleId="Footer">
    <w:name w:val="footer"/>
    <w:basedOn w:val="Normal"/>
    <w:link w:val="FooterChar"/>
    <w:uiPriority w:val="99"/>
    <w:unhideWhenUsed/>
    <w:rsid w:val="009E2C1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E2C1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oter" Target="footer3.xml"/><Relationship Id="rId5" Type="http://schemas.openxmlformats.org/officeDocument/2006/relationships/endnotes" Target="endnotes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1</Pages>
  <Words>37</Words>
  <Characters>213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erald Meredith</dc:creator>
  <cp:keywords/>
  <dc:description/>
  <cp:lastModifiedBy>Gerald Meredith</cp:lastModifiedBy>
  <cp:revision>1</cp:revision>
  <dcterms:created xsi:type="dcterms:W3CDTF">2019-02-25T01:39:00Z</dcterms:created>
  <dcterms:modified xsi:type="dcterms:W3CDTF">2019-02-25T01:47:00Z</dcterms:modified>
</cp:coreProperties>
</file>